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osition</w:t>
      </w:r>
      <w:r>
        <w:t xml:space="preserve"> </w:t>
      </w:r>
      <w:r>
        <w:t xml:space="preserve">in</w:t>
      </w:r>
      <w:r>
        <w:t xml:space="preserve"> </w:t>
      </w:r>
      <w:r>
        <w:t xml:space="preserve">Abidjan,</w:t>
      </w:r>
      <w:r>
        <w:t xml:space="preserve"> </w:t>
      </w:r>
      <w:r>
        <w:t xml:space="preserve">Ivory</w:t>
      </w:r>
      <w:r>
        <w:t xml:space="preserve"> </w:t>
      </w:r>
      <w:r>
        <w:t xml:space="preserve">Coast</w:t>
      </w:r>
    </w:p>
    <w:bookmarkStart w:id="20" w:name="Xdfa849a91099fa7c8e3050eda1c2c5e1b1fabc7"/>
    <w:p>
      <w:pPr>
        <w:pStyle w:val="Heading1"/>
      </w:pPr>
      <w:r>
        <w:t xml:space="preserve">Internship Application Letter: Banking Internship Opportunity at [Bank Name], Abidjan, Ivory Coas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uman Resources Department</w:t>
      </w:r>
      <w:r>
        <w:br/>
      </w:r>
      <w:r>
        <w:rPr>
          <w:bCs/>
          <w:b/>
        </w:rPr>
        <w:t xml:space="preserve">Bank Name:</w:t>
      </w:r>
      <w:r>
        <w:t xml:space="preserve"> </w:t>
      </w:r>
      <w:r>
        <w:t xml:space="preserve">[Insert Specific Bank Name - e.g., BNP Paribas Côte d'Ivoire, Banque de l'Investissement et du Développement (BID), Ecobank Côte d'Ivoire]</w:t>
      </w:r>
      <w:r>
        <w:br/>
      </w:r>
      <w:r>
        <w:rPr>
          <w:bCs/>
          <w:b/>
        </w:rPr>
        <w:t xml:space="preserve">Address:</w:t>
      </w:r>
      <w:r>
        <w:t xml:space="preserve"> </w:t>
      </w:r>
      <w:r>
        <w:t xml:space="preserve">[Bank's Full Address in Abidjan, Ivory Coast - e.g., Plateau District, Abidjan]</w:t>
      </w:r>
      <w:r>
        <w:br/>
      </w:r>
      <w:r>
        <w:rPr>
          <w:bCs/>
          <w:b/>
        </w:rPr>
        <w:t xml:space="preserve">Subject: Application for Banking Internship Position</w:t>
      </w:r>
    </w:p>
    <w:p>
      <w:pPr>
        <w:pStyle w:val="BodyText"/>
      </w:pPr>
      <w:r>
        <w:t xml:space="preserve">Dear Human Resources Manager,</w:t>
      </w:r>
    </w:p>
    <w:p>
      <w:pPr>
        <w:pStyle w:val="BodyText"/>
      </w:pPr>
      <w:r>
        <w:t xml:space="preserve">I am writing with profound enthusiasm to express my sincere interest in the Banking Internship position within your esteemed institution, as advertised on [Mention Source: e.g., your bank's career portal, LinkedIn, university job board]. As a dedicated and academically rigorous student pursuing a Bachelor's degree in Finance and Banking at the Université Félix Houphouët-Boigny (Abidjan), I am deeply committed to launching my professional journey within the dynamic financial ecosystem of Ivory Coast. Abidjan, as the undisputed economic capital of Côte d'Ivoire and a pivotal hub for West African finance, represents the ideal environment for me to apply my academic foundation and develop into a competent future Banker. This Internship Application Letter outlines my qualifications, passion for the Ivorian financial sector, and unwavering commitment to contributing meaningfully to your team in Abidjan.</w:t>
      </w:r>
    </w:p>
    <w:p>
      <w:pPr>
        <w:pStyle w:val="BodyText"/>
      </w:pPr>
      <w:r>
        <w:t xml:space="preserve">The banking industry in Ivory Coast stands at a critical juncture of growth and transformation, particularly within the vibrant context of Abidjan. As Africa's fourth-largest banking center (after Johannesburg, Nairobi, and Cairo) and home to the headquarters of major regional financial institutions like the Banque Centrale des États de l'Afrique de l'Ouest (BCEAO), Abidjan offers an unparalleled platform for learning. My academic curriculum has been meticulously aligned with the specific demands of this market. Courses such as "Financial Markets in Francophone Africa," "CFA Franc Monetary Policy and Exchange Rate Management," "Islamic Banking Principles (Relevant for Ivory Coast's growing segment)," and "Risk Management in Emerging Economies" have equipped me with a nuanced understanding of the operational, regulatory, and economic landscape unique to Ivory Coast. I am not merely familiar with banking theory; I understand how the CFA franc peg impacts transaction volumes, how BCEAO regulations shape lending practices for SMEs (a cornerstone of Abidjan's economy), and why cross-border trade finance is central to Ivory Coast's export-driven growth.</w:t>
      </w:r>
    </w:p>
    <w:p>
      <w:pPr>
        <w:pStyle w:val="BodyText"/>
      </w:pPr>
      <w:r>
        <w:t xml:space="preserve">My practical exposure further solidifies my readiness for this Banking Internship in Abidjan. During a recent summer internship with [Mention a local financial institution, microfinance group, or cooperative in Abidjan - e.g., "Société Ivoirienne de Crédit et de Développement (SICD)"] under the supervision of Mr. [Name], I gained hands-on experience in customer service protocols for retail banking clients, basic loan application processing using local credit scoring models, and assisting with financial literacy workshops targeting informal sector entrepreneurs – a segment vital to Abidjan's economic fabric. This experience taught me the importance of cultural sensitivity when interacting with diverse clientele across Abidjan's neighborhoods (from Plateau and Cocody to Adjame and Yopougon) and the critical need for clear communication in French (my native language), reflecting Ivory Coast’s official language. I am adept at utilizing core banking software like Finacle/Oracle, though I am eager to master the specific platforms used by your institution within the Ivorian context.</w:t>
      </w:r>
    </w:p>
    <w:p>
      <w:pPr>
        <w:pStyle w:val="BodyText"/>
      </w:pPr>
      <w:r>
        <w:t xml:space="preserve">I have chosen [Bank Name] specifically because of its leadership in fostering financial inclusion across Côte d'Ivoire and its strategic investment in digital transformation – a trend I actively follow as part of my studies. Your recent initiatives, such as [Mention a specific, real initiative if possible - e.g., "the 'Mobile Money for All' partnership," "expansion of SME financing programs targeting agribusiness exporters," or "digital onboarding platform 'Abidjan Banking'] directly align with the innovative spirit I aspire to embody. As a prospective Banker, I am deeply motivated by the opportunity to learn from industry veterans within your Abidjan office, contributing fresh perspectives while absorbing decades of institutional knowledge. I am keenly aware that success as a Banker in Ivory Coast demands more than technical skill; it requires an intimate understanding of local market rhythms, client relationships built on trust (a core value in Ivorian business culture), and navigating the nuances of the broader West African Economic and Monetary Union (WAEMU) framework. This Internship Application Letter is not merely a formality; it is a testament to my earnest desire to immerse myself fully within Abidjan's financial heartbeat.</w:t>
      </w:r>
    </w:p>
    <w:p>
      <w:pPr>
        <w:pStyle w:val="BodyText"/>
      </w:pPr>
      <w:r>
        <w:t xml:space="preserve">My academic record consistently reflects excellence, with a GPA of 3.7/4.0 in Finance and Banking, and I actively participate in the university's Finance Club, where I co-organized a seminar on "Challenges and Opportunities for Youth-Led SMEs in Abidjan." I am proficient in Microsoft Office Suite (Excel financial modeling), possess strong analytical skills honed through case competitions focused on African markets, and maintain a proactive attitude towards continuous learning. Crucially, I understand that the role of an Intern at [Bank Name] is not passive observation but active contribution. I am prepared to undertake responsibilities ranging from data entry for credit analysis support and assisting in market research reports on Abidjan's retail sector to shadowing relationship managers during client meetings (adhering strictly to confidentiality protocols), all while absorbing the intricate dynamics of banking operations within the heart of Ivory Coast.</w:t>
      </w:r>
    </w:p>
    <w:p>
      <w:pPr>
        <w:pStyle w:val="BodyText"/>
      </w:pPr>
      <w:r>
        <w:t xml:space="preserve">Abidjan is more than just a location; it is the vibrant, bustling center where Africa's financial ambition converges with practical execution. My aspiration is to grow into a Banker who not only understands but actively helps shape this convergence. I am eager to bring my academic diligence, local context awareness, and genuine passion for Ivory Coast's economic development directly to your team in Abidjan. I am confident that the knowledge gained through this internship at [Bank Name] will be instrumental in building a career dedicated to strengthening financial services across Côte d'Ivoire and beyond.</w:t>
      </w:r>
    </w:p>
    <w:p>
      <w:pPr>
        <w:pStyle w:val="BodyText"/>
      </w:pPr>
      <w:r>
        <w:t xml:space="preserve">Thank you for considering my application as part of your Banking Internship program. My enclosed resume provides further detail on my qualifications, academic achievements, and relevant experiences. I am available for an interview at your earliest convenience and can be reached by phone at [Your Phone Number] or email at [Your Email Address]. I eagerly anticipate the possibility of contributing to the esteemed legacy of banking excellence that defines Abidjan's financial landscape.</w:t>
      </w:r>
    </w:p>
    <w:p>
      <w:pPr>
        <w:pStyle w:val="BodyText"/>
      </w:pPr>
      <w:r>
        <w:t xml:space="preserve">Sincerely,</w:t>
      </w:r>
    </w:p>
    <w:p>
      <w:pPr>
        <w:pStyle w:val="BodyText"/>
      </w:pPr>
      <w:r>
        <w:t xml:space="preserve">[Your Full Name]</w:t>
      </w:r>
      <w:r>
        <w:br/>
      </w:r>
      <w:r>
        <w:t xml:space="preserve">[University Name - e.g., Université Félix Houphouët-Boigny, Abidjan]</w:t>
      </w:r>
      <w:r>
        <w:br/>
      </w:r>
      <w:r>
        <w:t xml:space="preserve">[Program of Study: Bachelor in Finance and Banking]</w:t>
      </w:r>
      <w:r>
        <w:br/>
      </w:r>
      <w:r>
        <w:t xml:space="preserve">[Student ID Number (Optional)]</w:t>
      </w:r>
      <w:r>
        <w:br/>
      </w:r>
      <w:r>
        <w:t xml:space="preserve">[Phone Number]</w:t>
      </w:r>
      <w:r>
        <w:br/>
      </w:r>
      <w:r>
        <w:t xml:space="preserve">[Email Address]</w:t>
      </w:r>
    </w:p>
    <w:p>
      <w:pPr>
        <w:pStyle w:val="BodyText"/>
      </w:pPr>
      <w:r>
        <w:rPr>
          <w:iCs/>
          <w:i/>
        </w:rPr>
        <w:t xml:space="preserve">Enclosure: Resu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Position in Abidjan, Ivory Coast</dc:title>
  <dc:creator/>
  <dc:language>en</dc:language>
  <cp:keywords/>
  <dcterms:created xsi:type="dcterms:W3CDTF">2025-12-09T15:15:00Z</dcterms:created>
  <dcterms:modified xsi:type="dcterms:W3CDTF">2025-12-09T15:15:00Z</dcterms:modified>
</cp:coreProperties>
</file>

<file path=docProps/custom.xml><?xml version="1.0" encoding="utf-8"?>
<Properties xmlns="http://schemas.openxmlformats.org/officeDocument/2006/custom-properties" xmlns:vt="http://schemas.openxmlformats.org/officeDocument/2006/docPropsVTypes"/>
</file>